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166c2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c7a16ea-8e88-4182-8897-b777e0b5d58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11Z</dcterms:created>
  <dcterms:modified xsi:type="dcterms:W3CDTF">2023-07-04T1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